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0BF4" w14:textId="663CE95E" w:rsidR="00A1370E" w:rsidRDefault="00A37904" w:rsidP="00A37904">
      <w:pPr>
        <w:jc w:val="center"/>
        <w:rPr>
          <w:b/>
          <w:bCs/>
          <w:sz w:val="32"/>
          <w:szCs w:val="32"/>
          <w:u w:val="single"/>
          <w:lang w:val="en-US"/>
        </w:rPr>
      </w:pPr>
      <w:r w:rsidRPr="00A37904">
        <w:rPr>
          <w:b/>
          <w:bCs/>
          <w:sz w:val="32"/>
          <w:szCs w:val="32"/>
          <w:u w:val="single"/>
          <w:lang w:val="en-US"/>
        </w:rPr>
        <w:t>Network – Vulnerability Scans</w:t>
      </w:r>
    </w:p>
    <w:p w14:paraId="5B230E26" w14:textId="1E3CC837" w:rsidR="0069717E" w:rsidRDefault="00A37904" w:rsidP="0069717E">
      <w:r w:rsidRPr="0069717E">
        <w:rPr>
          <w:lang w:val="en-US"/>
        </w:rPr>
        <w:t xml:space="preserve">Through this interesting task, I was exposed to a vast amount of network tools like </w:t>
      </w:r>
      <w:r w:rsidR="0069717E" w:rsidRPr="0069717E">
        <w:rPr>
          <w:lang w:val="en-US"/>
        </w:rPr>
        <w:t>PING /</w:t>
      </w:r>
      <w:r w:rsidRPr="0069717E">
        <w:rPr>
          <w:lang w:val="en-US"/>
        </w:rPr>
        <w:t>WHOIS / TRACEROUTE or TRACERT (Windows) / DIG /</w:t>
      </w:r>
      <w:r w:rsidR="0069717E" w:rsidRPr="0069717E">
        <w:rPr>
          <w:lang w:val="en-US"/>
        </w:rPr>
        <w:t xml:space="preserve"> </w:t>
      </w:r>
      <w:r w:rsidR="0069717E">
        <w:t>NSLOOKUP</w:t>
      </w:r>
      <w:r w:rsidR="0069717E">
        <w:t xml:space="preserve"> </w:t>
      </w:r>
      <w:r w:rsidR="00397C36">
        <w:t xml:space="preserve">and so on. </w:t>
      </w:r>
    </w:p>
    <w:p w14:paraId="79FF2C14" w14:textId="4CEC099B" w:rsidR="00397C36" w:rsidRDefault="00397C36" w:rsidP="0069717E">
      <w:r>
        <w:rPr>
          <w:noProof/>
        </w:rPr>
        <w:drawing>
          <wp:inline distT="0" distB="0" distL="0" distR="0" wp14:anchorId="163954F4" wp14:editId="2C95440F">
            <wp:extent cx="5943600" cy="3211195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66999" w14:textId="206D89BA" w:rsidR="00397C36" w:rsidRDefault="00397C36" w:rsidP="0069717E">
      <w:r>
        <w:rPr>
          <w:noProof/>
        </w:rPr>
        <w:drawing>
          <wp:inline distT="0" distB="0" distL="0" distR="0" wp14:anchorId="0F607C7B" wp14:editId="0590D5FA">
            <wp:extent cx="5935980" cy="501396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01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9706C" w14:textId="5929C19A" w:rsidR="00397C36" w:rsidRDefault="00397C36" w:rsidP="0069717E">
      <w:r>
        <w:rPr>
          <w:noProof/>
        </w:rPr>
        <w:lastRenderedPageBreak/>
        <w:drawing>
          <wp:inline distT="0" distB="0" distL="0" distR="0" wp14:anchorId="511CF0FF" wp14:editId="76BA039E">
            <wp:extent cx="5943600" cy="4648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B1BA3" w14:textId="261A4F7F" w:rsidR="00397C36" w:rsidRDefault="00397C36" w:rsidP="0069717E">
      <w:r>
        <w:rPr>
          <w:noProof/>
        </w:rPr>
        <w:drawing>
          <wp:inline distT="0" distB="0" distL="0" distR="0" wp14:anchorId="3B65BE51" wp14:editId="2D5BD30A">
            <wp:extent cx="5943600" cy="4023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887C9" w14:textId="4179E2CF" w:rsidR="00397C36" w:rsidRDefault="00397C36" w:rsidP="0069717E">
      <w:r>
        <w:rPr>
          <w:noProof/>
        </w:rPr>
        <w:lastRenderedPageBreak/>
        <w:drawing>
          <wp:inline distT="0" distB="0" distL="0" distR="0" wp14:anchorId="7BFEE9AD" wp14:editId="0E4FD1E5">
            <wp:extent cx="5943600" cy="20859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594D7" w14:textId="77777777" w:rsidR="00397C36" w:rsidRDefault="00397C36" w:rsidP="0069717E"/>
    <w:p w14:paraId="33DC8D05" w14:textId="5667DA85" w:rsidR="00397C36" w:rsidRDefault="0069717E" w:rsidP="0069717E">
      <w:r>
        <w:t>Setting up and using Kali Linux on a virtual machine while using the plethora of pre-installed and additional tools was a</w:t>
      </w:r>
      <w:r w:rsidR="00397C36">
        <w:t>n intriguing experience that made me understand basic network functionalities and protocols in a more practical way</w:t>
      </w:r>
      <w:r>
        <w:t>.</w:t>
      </w:r>
    </w:p>
    <w:p w14:paraId="03ABC17B" w14:textId="16DE4191" w:rsidR="00397C36" w:rsidRDefault="00397C36" w:rsidP="0069717E">
      <w:r>
        <w:t>NMAP was my first reconnaissance tool, although it is also considered a valuable vulnerability scanner.</w:t>
      </w:r>
    </w:p>
    <w:p w14:paraId="44F0B18D" w14:textId="4770CC51" w:rsidR="00397C36" w:rsidRDefault="001529BB" w:rsidP="0069717E">
      <w:r>
        <w:t>Using tools only with Kali’s command line was also a significant knowledge that advanced my experience with Linux OS.</w:t>
      </w:r>
    </w:p>
    <w:p w14:paraId="17419CF5" w14:textId="7ED9842B" w:rsidR="00397C36" w:rsidRDefault="00397C36" w:rsidP="0069717E">
      <w:r>
        <w:rPr>
          <w:noProof/>
        </w:rPr>
        <w:drawing>
          <wp:inline distT="0" distB="0" distL="0" distR="0" wp14:anchorId="72699342" wp14:editId="04E5CC41">
            <wp:extent cx="5935980" cy="2491740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49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3C157" w14:textId="2C340779" w:rsidR="0069717E" w:rsidRDefault="00397C36" w:rsidP="0069717E">
      <w:r>
        <w:rPr>
          <w:noProof/>
        </w:rPr>
        <w:drawing>
          <wp:inline distT="0" distB="0" distL="0" distR="0" wp14:anchorId="49687B92" wp14:editId="00893E9F">
            <wp:extent cx="5935980" cy="21945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CC53E" w14:textId="6BD1FEF2" w:rsidR="00397C36" w:rsidRDefault="00397C36" w:rsidP="0069717E">
      <w:r>
        <w:t xml:space="preserve">Tools like </w:t>
      </w:r>
      <w:proofErr w:type="spellStart"/>
      <w:r>
        <w:t>Nikto</w:t>
      </w:r>
      <w:proofErr w:type="spellEnd"/>
      <w:r>
        <w:t>, OpenVAS and OWASP ZAP were also vital to this project, adding value and efficiency to this effort.</w:t>
      </w:r>
      <w:r w:rsidR="005541B0">
        <w:t xml:space="preserve"> </w:t>
      </w:r>
    </w:p>
    <w:p w14:paraId="6D972726" w14:textId="5AC5D8CF" w:rsidR="00397C36" w:rsidRDefault="00397C36" w:rsidP="0069717E"/>
    <w:p w14:paraId="731B6EB6" w14:textId="7E73436F" w:rsidR="00397C36" w:rsidRDefault="00397C36" w:rsidP="0069717E"/>
    <w:p w14:paraId="26EEFB54" w14:textId="2963A892" w:rsidR="00397C36" w:rsidRDefault="00397C36" w:rsidP="0069717E"/>
    <w:p w14:paraId="6F46B816" w14:textId="6A79408F" w:rsidR="00397C36" w:rsidRDefault="00397C36" w:rsidP="0069717E">
      <w:r>
        <w:rPr>
          <w:noProof/>
        </w:rPr>
        <w:drawing>
          <wp:inline distT="0" distB="0" distL="0" distR="0" wp14:anchorId="1B5A748A" wp14:editId="648D78B6">
            <wp:extent cx="5943600" cy="25933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EA04A" w14:textId="443311F8" w:rsidR="00397C36" w:rsidRDefault="00397C36" w:rsidP="00397C36">
      <w:pPr>
        <w:jc w:val="center"/>
      </w:pPr>
      <w:proofErr w:type="spellStart"/>
      <w:r>
        <w:t>Nikto</w:t>
      </w:r>
      <w:proofErr w:type="spellEnd"/>
      <w:r>
        <w:t xml:space="preserve"> </w:t>
      </w:r>
    </w:p>
    <w:p w14:paraId="7B04F01D" w14:textId="76454310" w:rsidR="00397C36" w:rsidRDefault="00397C36" w:rsidP="0069717E">
      <w:r>
        <w:rPr>
          <w:noProof/>
        </w:rPr>
        <w:drawing>
          <wp:inline distT="0" distB="0" distL="0" distR="0" wp14:anchorId="134869EE" wp14:editId="002F94D6">
            <wp:extent cx="5943600" cy="237744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AB333" w14:textId="0748B43E" w:rsidR="00397C36" w:rsidRDefault="00397C36" w:rsidP="00397C36">
      <w:pPr>
        <w:jc w:val="center"/>
      </w:pPr>
      <w:r>
        <w:t xml:space="preserve">OpenVAS </w:t>
      </w:r>
    </w:p>
    <w:p w14:paraId="7106475D" w14:textId="77777777" w:rsidR="00397C36" w:rsidRDefault="00397C36" w:rsidP="0069717E"/>
    <w:p w14:paraId="50670454" w14:textId="0B376FA4" w:rsidR="00397C36" w:rsidRDefault="00397C36" w:rsidP="0069717E">
      <w:r>
        <w:rPr>
          <w:noProof/>
        </w:rPr>
        <w:drawing>
          <wp:inline distT="0" distB="0" distL="0" distR="0" wp14:anchorId="608E4292" wp14:editId="0363CCE2">
            <wp:extent cx="5943600" cy="245237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B447F" w14:textId="6BB93CB6" w:rsidR="005541B0" w:rsidRDefault="00397C36" w:rsidP="005541B0">
      <w:pPr>
        <w:jc w:val="center"/>
      </w:pPr>
      <w:r>
        <w:t>OWASP ZAP</w:t>
      </w:r>
    </w:p>
    <w:p w14:paraId="3C5B02E3" w14:textId="0A8A802E" w:rsidR="005541B0" w:rsidRDefault="005541B0" w:rsidP="005541B0">
      <w:pPr>
        <w:jc w:val="center"/>
      </w:pPr>
    </w:p>
    <w:p w14:paraId="7E6423A6" w14:textId="2683BC63" w:rsidR="005541B0" w:rsidRDefault="005541B0" w:rsidP="005541B0">
      <w:r>
        <w:t xml:space="preserve">Despite the limited services and vulnerabilities </w:t>
      </w:r>
      <w:r>
        <w:rPr>
          <w:lang w:val="en-US"/>
        </w:rPr>
        <w:t xml:space="preserve">presented in the </w:t>
      </w:r>
      <w:r>
        <w:t xml:space="preserve">web server for further analysis, I also utilized Metasploit to exploit any SSH possible vulnerability. Unfortunately, this effort did not give any results. </w:t>
      </w:r>
    </w:p>
    <w:p w14:paraId="26DEF523" w14:textId="722E6CF7" w:rsidR="005541B0" w:rsidRDefault="005541B0" w:rsidP="005541B0">
      <w:r>
        <w:rPr>
          <w:noProof/>
        </w:rPr>
        <w:drawing>
          <wp:inline distT="0" distB="0" distL="0" distR="0" wp14:anchorId="5A833493" wp14:editId="540031B1">
            <wp:extent cx="5943600" cy="26943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41DBA" w14:textId="376235C2" w:rsidR="005541B0" w:rsidRDefault="005541B0" w:rsidP="005541B0">
      <w:r>
        <w:t>Finally, a DoS attack with the hping3 tool (flood mode from random IPs) was succeeded, and that was maybe the most exciting part that I witness through this assessment. Only one line of code could make the web server unreachable while the script was running.</w:t>
      </w:r>
    </w:p>
    <w:p w14:paraId="0A059E08" w14:textId="54CBA3F7" w:rsidR="005541B0" w:rsidRDefault="005541B0" w:rsidP="005541B0">
      <w:r>
        <w:rPr>
          <w:noProof/>
        </w:rPr>
        <w:drawing>
          <wp:inline distT="0" distB="0" distL="0" distR="0" wp14:anchorId="235E1060" wp14:editId="236953A2">
            <wp:extent cx="5334462" cy="118882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11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576DC" w14:textId="6B931B2A" w:rsidR="005541B0" w:rsidRDefault="005541B0" w:rsidP="005541B0">
      <w:r>
        <w:rPr>
          <w:noProof/>
        </w:rPr>
        <w:drawing>
          <wp:inline distT="0" distB="0" distL="0" distR="0" wp14:anchorId="058609D4" wp14:editId="75070652">
            <wp:extent cx="5943600" cy="26193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308AB" w14:textId="77777777" w:rsidR="005541B0" w:rsidRPr="0069717E" w:rsidRDefault="005541B0" w:rsidP="005541B0"/>
    <w:sectPr w:rsidR="005541B0" w:rsidRPr="0069717E" w:rsidSect="00397C36">
      <w:pgSz w:w="12240" w:h="15840"/>
      <w:pgMar w:top="36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EF2B63"/>
    <w:multiLevelType w:val="hybridMultilevel"/>
    <w:tmpl w:val="42B44D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M2NzE0tzA0NTRW0lEKTi0uzszPAykwqgUAzSUZcCwAAAA="/>
  </w:docVars>
  <w:rsids>
    <w:rsidRoot w:val="00A37904"/>
    <w:rsid w:val="001529BB"/>
    <w:rsid w:val="00397C36"/>
    <w:rsid w:val="005541B0"/>
    <w:rsid w:val="0069717E"/>
    <w:rsid w:val="00A1370E"/>
    <w:rsid w:val="00A37904"/>
    <w:rsid w:val="00C4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1FEAEF"/>
  <w15:chartTrackingRefBased/>
  <w15:docId w15:val="{0B6C650B-AC07-49C5-9517-461143BA2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7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iros</dc:creator>
  <cp:keywords/>
  <dc:description/>
  <cp:lastModifiedBy>Spiros</cp:lastModifiedBy>
  <cp:revision>7</cp:revision>
  <dcterms:created xsi:type="dcterms:W3CDTF">2021-06-18T13:26:00Z</dcterms:created>
  <dcterms:modified xsi:type="dcterms:W3CDTF">2021-06-18T14:42:00Z</dcterms:modified>
</cp:coreProperties>
</file>